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02567E33"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448446F6" w14:textId="4AFBCED4" w:rsidR="00927E14" w:rsidRPr="007A760D" w:rsidRDefault="001A00BE" w:rsidP="00927E14">
      <w:pPr>
        <w:spacing w:line="240" w:lineRule="auto"/>
        <w:rPr>
          <w:rFonts w:ascii="Arial" w:hAnsi="Arial" w:cs="Arial"/>
          <w:sz w:val="28"/>
          <w:szCs w:val="28"/>
        </w:rPr>
      </w:pPr>
      <w:r w:rsidRPr="001A00BE">
        <w:rPr>
          <w:rFonts w:ascii="Arial" w:hAnsi="Arial" w:cs="Arial"/>
          <w:sz w:val="28"/>
          <w:szCs w:val="28"/>
        </w:rPr>
        <w:t>Kuhn E</w:t>
      </w:r>
      <w:r w:rsidR="00491B8D">
        <w:rPr>
          <w:rFonts w:ascii="Arial" w:hAnsi="Arial" w:cs="Arial"/>
          <w:sz w:val="28"/>
          <w:szCs w:val="28"/>
        </w:rPr>
        <w:t>CO</w:t>
      </w:r>
      <w:r w:rsidRPr="001A00BE">
        <w:rPr>
          <w:rFonts w:ascii="Arial" w:hAnsi="Arial" w:cs="Arial"/>
          <w:sz w:val="28"/>
          <w:szCs w:val="28"/>
        </w:rPr>
        <w:t xml:space="preserve"> Ranger sprayer so precise it can spray a logo in a field</w:t>
      </w:r>
    </w:p>
    <w:p w14:paraId="7CD15F91" w14:textId="6EF73A20" w:rsidR="00272E5E" w:rsidRDefault="00734CC9" w:rsidP="00272E5E">
      <w:pPr>
        <w:spacing w:line="240" w:lineRule="auto"/>
        <w:rPr>
          <w:rFonts w:cs="Arial"/>
          <w:iCs/>
        </w:rPr>
      </w:pPr>
      <w:r>
        <w:rPr>
          <w:rFonts w:cs="Arial"/>
          <w:b/>
          <w:iCs/>
        </w:rPr>
        <w:t>28 November</w:t>
      </w:r>
      <w:r w:rsidR="00927E14" w:rsidRPr="007A760D">
        <w:rPr>
          <w:rFonts w:cs="Arial"/>
          <w:b/>
          <w:iCs/>
        </w:rPr>
        <w:t xml:space="preserve"> 2022:</w:t>
      </w:r>
      <w:r w:rsidR="00927E14" w:rsidRPr="007A760D">
        <w:rPr>
          <w:rFonts w:cs="Arial"/>
          <w:iCs/>
        </w:rPr>
        <w:t xml:space="preserve"> </w:t>
      </w:r>
      <w:r w:rsidR="00272E5E" w:rsidRPr="00272E5E">
        <w:rPr>
          <w:rFonts w:cs="Arial"/>
          <w:iCs/>
        </w:rPr>
        <w:t>Such is the accuracy of the E</w:t>
      </w:r>
      <w:r w:rsidR="00491B8D">
        <w:rPr>
          <w:rFonts w:cs="Arial"/>
          <w:iCs/>
        </w:rPr>
        <w:t>CO</w:t>
      </w:r>
      <w:r w:rsidR="00272E5E" w:rsidRPr="00272E5E">
        <w:rPr>
          <w:rFonts w:cs="Arial"/>
          <w:iCs/>
        </w:rPr>
        <w:t xml:space="preserve"> Ranger boom </w:t>
      </w:r>
      <w:r w:rsidR="00272E5E" w:rsidRPr="00766A94">
        <w:rPr>
          <w:rFonts w:cs="Arial"/>
          <w:iCs/>
        </w:rPr>
        <w:t>t</w:t>
      </w:r>
      <w:r w:rsidR="006B150C" w:rsidRPr="00766A94">
        <w:rPr>
          <w:rFonts w:cs="Arial"/>
          <w:iCs/>
        </w:rPr>
        <w:t>r</w:t>
      </w:r>
      <w:r w:rsidR="00272E5E" w:rsidRPr="00766A94">
        <w:rPr>
          <w:rFonts w:cs="Arial"/>
          <w:iCs/>
        </w:rPr>
        <w:t>ailed</w:t>
      </w:r>
      <w:r w:rsidR="00272E5E" w:rsidRPr="00272E5E">
        <w:rPr>
          <w:rFonts w:cs="Arial"/>
          <w:iCs/>
        </w:rPr>
        <w:t xml:space="preserve"> sprayer from Kuhn, distributed locally by ValtraC, that it is </w:t>
      </w:r>
      <w:r w:rsidR="00B36648">
        <w:rPr>
          <w:rFonts w:cs="Arial"/>
          <w:iCs/>
        </w:rPr>
        <w:t>ideal</w:t>
      </w:r>
      <w:r w:rsidR="00272E5E" w:rsidRPr="00272E5E">
        <w:rPr>
          <w:rFonts w:cs="Arial"/>
          <w:iCs/>
        </w:rPr>
        <w:t xml:space="preserve"> for precision spraying – and can even be used to spray words and logos in fields.</w:t>
      </w:r>
    </w:p>
    <w:p w14:paraId="074C2D9F" w14:textId="30058447" w:rsidR="00272E5E" w:rsidRPr="00272E5E" w:rsidRDefault="00272E5E" w:rsidP="00272E5E">
      <w:pPr>
        <w:spacing w:line="240" w:lineRule="auto"/>
        <w:rPr>
          <w:rFonts w:cs="Arial"/>
          <w:iCs/>
        </w:rPr>
      </w:pPr>
      <w:r w:rsidRPr="00272E5E">
        <w:rPr>
          <w:rFonts w:cs="Arial"/>
          <w:iCs/>
        </w:rPr>
        <w:t>The E</w:t>
      </w:r>
      <w:r w:rsidR="00491B8D">
        <w:rPr>
          <w:rFonts w:cs="Arial"/>
          <w:iCs/>
        </w:rPr>
        <w:t>CO</w:t>
      </w:r>
      <w:r w:rsidRPr="00272E5E">
        <w:rPr>
          <w:rFonts w:cs="Arial"/>
          <w:iCs/>
        </w:rPr>
        <w:t xml:space="preserve"> Ranger series was developed for excellent operational performance and autonomy without sacrificing cost-effectiveness. The entry-level model is perfect for those looking to migrate from a mounted machine to a trailed sprayer. It features a 2 000 litre fibreglass tank and robust construction with a 16 m or 18 m boom with </w:t>
      </w:r>
      <w:r w:rsidR="00491B8D">
        <w:rPr>
          <w:rFonts w:cs="Arial"/>
          <w:iCs/>
        </w:rPr>
        <w:t xml:space="preserve">a </w:t>
      </w:r>
      <w:r w:rsidRPr="00272E5E">
        <w:rPr>
          <w:rFonts w:cs="Arial"/>
          <w:iCs/>
        </w:rPr>
        <w:t>fully hydraulic opening system. The chassis is produced in steel sheet, folded in a ‘U’ profile that guarantees greater resistance under severe torsion conditions. Powder coating protects the steel frame against corrosion.</w:t>
      </w:r>
    </w:p>
    <w:p w14:paraId="107EEEA0" w14:textId="5B9ECC3A" w:rsidR="00272E5E" w:rsidRPr="00272E5E" w:rsidRDefault="009F3E5D" w:rsidP="00272E5E">
      <w:pPr>
        <w:spacing w:line="240" w:lineRule="auto"/>
        <w:rPr>
          <w:rFonts w:cs="Arial"/>
          <w:iCs/>
        </w:rPr>
      </w:pPr>
      <w:r>
        <w:rPr>
          <w:rFonts w:cs="Arial"/>
          <w:iCs/>
        </w:rPr>
        <w:t>With the E</w:t>
      </w:r>
      <w:r w:rsidR="00A04EB5">
        <w:rPr>
          <w:rFonts w:cs="Arial"/>
          <w:iCs/>
        </w:rPr>
        <w:t>CO</w:t>
      </w:r>
      <w:r>
        <w:rPr>
          <w:rFonts w:cs="Arial"/>
          <w:iCs/>
        </w:rPr>
        <w:t xml:space="preserve"> Ranger, f</w:t>
      </w:r>
      <w:r w:rsidR="00272E5E" w:rsidRPr="00272E5E">
        <w:rPr>
          <w:rFonts w:cs="Arial"/>
          <w:iCs/>
        </w:rPr>
        <w:t>armers</w:t>
      </w:r>
      <w:r w:rsidR="00B65D3E">
        <w:rPr>
          <w:rFonts w:cs="Arial"/>
          <w:iCs/>
        </w:rPr>
        <w:t xml:space="preserve"> can be </w:t>
      </w:r>
      <w:r w:rsidR="00272E5E" w:rsidRPr="00272E5E">
        <w:rPr>
          <w:rFonts w:cs="Arial"/>
          <w:iCs/>
        </w:rPr>
        <w:t>assured of an advanced sprayer solution that is economically viable while</w:t>
      </w:r>
      <w:r>
        <w:rPr>
          <w:rFonts w:cs="Arial"/>
          <w:iCs/>
        </w:rPr>
        <w:t xml:space="preserve"> still </w:t>
      </w:r>
      <w:r w:rsidR="00272E5E" w:rsidRPr="00272E5E">
        <w:rPr>
          <w:rFonts w:cs="Arial"/>
          <w:iCs/>
        </w:rPr>
        <w:t xml:space="preserve">having the strength of the renowned Kuhn brand behind it. In addition to being able to count on </w:t>
      </w:r>
      <w:r w:rsidR="006B150C">
        <w:rPr>
          <w:rFonts w:cs="Arial"/>
          <w:iCs/>
        </w:rPr>
        <w:t>cutting-edge</w:t>
      </w:r>
      <w:r w:rsidR="00272E5E" w:rsidRPr="00272E5E">
        <w:rPr>
          <w:rFonts w:cs="Arial"/>
          <w:iCs/>
        </w:rPr>
        <w:t xml:space="preserve"> technology, an electronic package allows for precision agriculture while ensuring safety and performance in the field.</w:t>
      </w:r>
      <w:r>
        <w:rPr>
          <w:rFonts w:cs="Arial"/>
          <w:iCs/>
        </w:rPr>
        <w:t xml:space="preserve"> </w:t>
      </w:r>
    </w:p>
    <w:p w14:paraId="70953D00" w14:textId="145B1848" w:rsidR="00272E5E" w:rsidRPr="00272E5E" w:rsidRDefault="00272E5E" w:rsidP="00272E5E">
      <w:pPr>
        <w:spacing w:line="240" w:lineRule="auto"/>
        <w:rPr>
          <w:rFonts w:cs="Arial"/>
          <w:iCs/>
        </w:rPr>
      </w:pPr>
      <w:r w:rsidRPr="00272E5E">
        <w:rPr>
          <w:rFonts w:cs="Arial"/>
          <w:iCs/>
        </w:rPr>
        <w:t>The E</w:t>
      </w:r>
      <w:r w:rsidR="00491B8D">
        <w:rPr>
          <w:rFonts w:cs="Arial"/>
          <w:iCs/>
        </w:rPr>
        <w:t>CO</w:t>
      </w:r>
      <w:r w:rsidRPr="00272E5E">
        <w:rPr>
          <w:rFonts w:cs="Arial"/>
          <w:iCs/>
        </w:rPr>
        <w:t xml:space="preserve"> Ranger sprayer features a hydraulic</w:t>
      </w:r>
      <w:r w:rsidR="006B150C">
        <w:rPr>
          <w:rFonts w:cs="Arial"/>
          <w:iCs/>
        </w:rPr>
        <w:t>,</w:t>
      </w:r>
      <w:r w:rsidRPr="00272E5E">
        <w:rPr>
          <w:rFonts w:cs="Arial"/>
          <w:iCs/>
        </w:rPr>
        <w:t xml:space="preserve"> electrical system as standard, with precise movement</w:t>
      </w:r>
      <w:r w:rsidR="006B150C">
        <w:rPr>
          <w:rFonts w:cs="Arial"/>
          <w:iCs/>
        </w:rPr>
        <w:t>,</w:t>
      </w:r>
      <w:r w:rsidRPr="00272E5E">
        <w:rPr>
          <w:rFonts w:cs="Arial"/>
          <w:iCs/>
        </w:rPr>
        <w:t xml:space="preserve"> carried out directly from the operating point via an electrical box. The sprayer optimises space while ensuring operator comfort and responsiveness in the field. The boom of the E</w:t>
      </w:r>
      <w:r w:rsidR="00243E6C">
        <w:rPr>
          <w:rFonts w:cs="Arial"/>
          <w:iCs/>
        </w:rPr>
        <w:t>CO</w:t>
      </w:r>
      <w:r w:rsidRPr="00272E5E">
        <w:rPr>
          <w:rFonts w:cs="Arial"/>
          <w:iCs/>
        </w:rPr>
        <w:t xml:space="preserve"> Ranger has a strong truss structure and two support points with an automatic locking system to prevent damage in transport.</w:t>
      </w:r>
    </w:p>
    <w:p w14:paraId="285210C7" w14:textId="77777777" w:rsidR="00272E5E" w:rsidRPr="00272E5E" w:rsidRDefault="00272E5E" w:rsidP="00272E5E">
      <w:pPr>
        <w:spacing w:line="240" w:lineRule="auto"/>
        <w:rPr>
          <w:rFonts w:cs="Arial"/>
          <w:iCs/>
        </w:rPr>
      </w:pPr>
      <w:r w:rsidRPr="00272E5E">
        <w:rPr>
          <w:rFonts w:cs="Arial"/>
          <w:iCs/>
        </w:rPr>
        <w:t>The electric spraying command facilitates and speeds up operations. The sprayer is divided into four sections, with a calibrated return that keeps the pressure constant when turning off one or more sections to avoid overdoses and losses. What is more, GPS is available as an optional extra to monitor flow control and automatic cutting of sections in the event of any overlap. Different work guide types are available, whether straight, curved or for special projects.</w:t>
      </w:r>
    </w:p>
    <w:p w14:paraId="6F5A6BCC" w14:textId="11ECE039" w:rsidR="00272E5E" w:rsidRPr="00272E5E" w:rsidRDefault="00272E5E" w:rsidP="00272E5E">
      <w:pPr>
        <w:spacing w:line="240" w:lineRule="auto"/>
        <w:rPr>
          <w:rFonts w:cs="Arial"/>
          <w:iCs/>
        </w:rPr>
      </w:pPr>
      <w:r w:rsidRPr="00272E5E">
        <w:rPr>
          <w:rFonts w:cs="Arial"/>
          <w:iCs/>
        </w:rPr>
        <w:t>The wheel track is adjustable</w:t>
      </w:r>
      <w:r w:rsidR="00B574E3">
        <w:rPr>
          <w:rFonts w:cs="Arial"/>
          <w:iCs/>
        </w:rPr>
        <w:t>,</w:t>
      </w:r>
      <w:r w:rsidRPr="00272E5E">
        <w:rPr>
          <w:rFonts w:cs="Arial"/>
          <w:iCs/>
        </w:rPr>
        <w:t xml:space="preserve"> and the E</w:t>
      </w:r>
      <w:r w:rsidR="00021784">
        <w:rPr>
          <w:rFonts w:cs="Arial"/>
          <w:iCs/>
        </w:rPr>
        <w:t>CO</w:t>
      </w:r>
      <w:r w:rsidRPr="00272E5E">
        <w:rPr>
          <w:rFonts w:cs="Arial"/>
          <w:iCs/>
        </w:rPr>
        <w:t xml:space="preserve"> Ranger </w:t>
      </w:r>
      <w:r w:rsidR="00491B8D">
        <w:rPr>
          <w:rFonts w:cs="Arial"/>
          <w:iCs/>
        </w:rPr>
        <w:t>h</w:t>
      </w:r>
      <w:r w:rsidRPr="00272E5E">
        <w:rPr>
          <w:rFonts w:cs="Arial"/>
          <w:iCs/>
        </w:rPr>
        <w:t>as a ground clearance of 60 cm. A side ladder and platform provide access to the tank. The E</w:t>
      </w:r>
      <w:r w:rsidR="00021784">
        <w:rPr>
          <w:rFonts w:cs="Arial"/>
          <w:iCs/>
        </w:rPr>
        <w:t>CO</w:t>
      </w:r>
      <w:r w:rsidRPr="00272E5E">
        <w:rPr>
          <w:rFonts w:cs="Arial"/>
          <w:iCs/>
        </w:rPr>
        <w:t xml:space="preserve"> Ranger is fitted with </w:t>
      </w:r>
      <w:r w:rsidR="00B574E3">
        <w:rPr>
          <w:rFonts w:cs="Arial"/>
          <w:iCs/>
        </w:rPr>
        <w:t>an</w:t>
      </w:r>
      <w:r w:rsidRPr="00272E5E">
        <w:rPr>
          <w:rFonts w:cs="Arial"/>
          <w:iCs/>
        </w:rPr>
        <w:t xml:space="preserve"> MP22 pump with an 80 litre/minute flow rate. This can be upgraded for </w:t>
      </w:r>
      <w:r w:rsidR="00B574E3">
        <w:rPr>
          <w:rFonts w:cs="Arial"/>
          <w:iCs/>
        </w:rPr>
        <w:t>high-flow</w:t>
      </w:r>
      <w:r w:rsidRPr="00272E5E">
        <w:rPr>
          <w:rFonts w:cs="Arial"/>
          <w:iCs/>
        </w:rPr>
        <w:t xml:space="preserve"> applications. The MP22 cast iron pump, with three pistons and a ceramic lining, </w:t>
      </w:r>
      <w:r w:rsidR="00B574E3">
        <w:rPr>
          <w:rFonts w:cs="Arial"/>
          <w:iCs/>
        </w:rPr>
        <w:t>was</w:t>
      </w:r>
      <w:r w:rsidRPr="00272E5E">
        <w:rPr>
          <w:rFonts w:cs="Arial"/>
          <w:iCs/>
        </w:rPr>
        <w:t xml:space="preserve"> developed in South Africa</w:t>
      </w:r>
      <w:r w:rsidR="00B574E3">
        <w:rPr>
          <w:rFonts w:cs="Arial"/>
          <w:iCs/>
        </w:rPr>
        <w:t>,</w:t>
      </w:r>
      <w:r w:rsidRPr="00272E5E">
        <w:rPr>
          <w:rFonts w:cs="Arial"/>
          <w:iCs/>
        </w:rPr>
        <w:t xml:space="preserve"> and its dependability is well known. The piston pump has its piston mechanism and crankshaft immersed in an oil reservoir, guaranteeing </w:t>
      </w:r>
      <w:r w:rsidR="00B574E3">
        <w:rPr>
          <w:rFonts w:cs="Arial"/>
          <w:iCs/>
        </w:rPr>
        <w:t xml:space="preserve">a </w:t>
      </w:r>
      <w:r w:rsidRPr="00272E5E">
        <w:rPr>
          <w:rFonts w:cs="Arial"/>
          <w:iCs/>
        </w:rPr>
        <w:t>long life for the components.</w:t>
      </w:r>
    </w:p>
    <w:p w14:paraId="7E2DEF2C" w14:textId="77777777" w:rsidR="007069A7" w:rsidRDefault="00272E5E" w:rsidP="00272E5E">
      <w:pPr>
        <w:spacing w:line="240" w:lineRule="auto"/>
        <w:rPr>
          <w:rFonts w:cs="Arial"/>
          <w:iCs/>
        </w:rPr>
      </w:pPr>
      <w:r w:rsidRPr="00272E5E">
        <w:rPr>
          <w:rFonts w:cs="Arial"/>
          <w:iCs/>
        </w:rPr>
        <w:t>ValtraC (Pty) Ltd. was originally established in Parys in the Northern Free State</w:t>
      </w:r>
      <w:r w:rsidR="00491B8D">
        <w:rPr>
          <w:rFonts w:cs="Arial"/>
          <w:iCs/>
        </w:rPr>
        <w:t xml:space="preserve"> in 2005</w:t>
      </w:r>
      <w:r w:rsidRPr="00272E5E">
        <w:rPr>
          <w:rFonts w:cs="Arial"/>
          <w:iCs/>
        </w:rPr>
        <w:t xml:space="preserve">. What began initially as a sales and service centre for the Valmet/Valtra range of tractors soon expanded into the sales of other quality implements such as Kuhn. </w:t>
      </w:r>
    </w:p>
    <w:p w14:paraId="697ED901" w14:textId="0BC2DEA7" w:rsidR="007069A7" w:rsidRDefault="007069A7" w:rsidP="00272E5E">
      <w:pPr>
        <w:spacing w:line="240" w:lineRule="auto"/>
        <w:rPr>
          <w:rFonts w:cs="Arial"/>
          <w:iCs/>
        </w:rPr>
      </w:pPr>
      <w:r w:rsidRPr="007069A7">
        <w:rPr>
          <w:rFonts w:cs="Arial"/>
          <w:iCs/>
        </w:rPr>
        <w:t xml:space="preserve">ValtraC (Pty) Ltd. was established in Parys in the Northern Free State in 2005 and has since expanded to KwaZulu-Natal (Pietermaritzburg – with representatives in Wartburg, </w:t>
      </w:r>
      <w:proofErr w:type="gramStart"/>
      <w:r w:rsidRPr="007069A7">
        <w:rPr>
          <w:rFonts w:cs="Arial"/>
          <w:iCs/>
        </w:rPr>
        <w:t>Creighton</w:t>
      </w:r>
      <w:proofErr w:type="gramEnd"/>
      <w:r w:rsidRPr="007069A7">
        <w:rPr>
          <w:rFonts w:cs="Arial"/>
          <w:iCs/>
        </w:rPr>
        <w:t xml:space="preserve"> and Newcastle), Lichtenburg, Reitz and Middleburg. ValtraC also has independent dealers in Hartswater, Dendron, Malmesbury and Rieviersonderend stocking ValtraC products and spares, extending the legendary ValtraC service to the country’s furthest reaches.</w:t>
      </w:r>
    </w:p>
    <w:p w14:paraId="40B9B547" w14:textId="27FE49E3" w:rsidR="00D42337" w:rsidRPr="00D42337" w:rsidRDefault="00272E5E" w:rsidP="00272E5E">
      <w:pPr>
        <w:spacing w:line="240" w:lineRule="auto"/>
        <w:rPr>
          <w:rFonts w:cs="Arial"/>
          <w:iCs/>
        </w:rPr>
      </w:pPr>
      <w:r w:rsidRPr="00272E5E">
        <w:rPr>
          <w:rFonts w:cs="Arial"/>
          <w:iCs/>
        </w:rPr>
        <w:t xml:space="preserve">“We strive to provide customers with expert opinion when purchasing machinery and implements together with a full range of parts and backup service,” </w:t>
      </w:r>
      <w:r w:rsidR="007069A7">
        <w:rPr>
          <w:rFonts w:cs="Arial"/>
          <w:iCs/>
        </w:rPr>
        <w:t>concludes</w:t>
      </w:r>
      <w:r w:rsidRPr="00272E5E">
        <w:rPr>
          <w:rFonts w:cs="Arial"/>
          <w:iCs/>
        </w:rPr>
        <w:t xml:space="preserve"> </w:t>
      </w:r>
      <w:r w:rsidRPr="00272E5E">
        <w:rPr>
          <w:rFonts w:cs="Arial"/>
          <w:b/>
          <w:bCs/>
          <w:iCs/>
        </w:rPr>
        <w:t>Dev</w:t>
      </w:r>
      <w:r w:rsidR="00B574E3">
        <w:rPr>
          <w:rFonts w:cs="Arial"/>
          <w:b/>
          <w:bCs/>
          <w:iCs/>
        </w:rPr>
        <w:t>i</w:t>
      </w:r>
      <w:r w:rsidRPr="00272E5E">
        <w:rPr>
          <w:rFonts w:cs="Arial"/>
          <w:b/>
          <w:bCs/>
          <w:iCs/>
        </w:rPr>
        <w:t>n Dedwith</w:t>
      </w:r>
      <w:r w:rsidRPr="00272E5E">
        <w:rPr>
          <w:rFonts w:cs="Arial"/>
          <w:iCs/>
        </w:rPr>
        <w:t xml:space="preserve"> from ValtraC</w:t>
      </w:r>
      <w:r w:rsidR="00A63737" w:rsidRPr="00A63737">
        <w:rPr>
          <w:rFonts w:cs="Arial"/>
          <w:iCs/>
        </w:rPr>
        <w:t>.</w:t>
      </w:r>
    </w:p>
    <w:p w14:paraId="6E3D9BA8" w14:textId="77777777" w:rsidR="003724B9" w:rsidRPr="007A760D" w:rsidRDefault="003724B9" w:rsidP="003724B9">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t>Pull quote</w:t>
      </w:r>
    </w:p>
    <w:p w14:paraId="6F7A5C1A" w14:textId="17DF0AA0" w:rsidR="00B574E3" w:rsidRPr="0088497F" w:rsidRDefault="003724B9" w:rsidP="003724B9">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lastRenderedPageBreak/>
        <w:t>“</w:t>
      </w:r>
      <w:r w:rsidR="00272E5E" w:rsidRPr="00272E5E">
        <w:rPr>
          <w:rFonts w:ascii="Arial" w:eastAsia="Calibri" w:hAnsi="Arial" w:cs="Arial"/>
          <w:bCs/>
          <w:iCs/>
          <w:sz w:val="24"/>
          <w:szCs w:val="24"/>
          <w:lang w:eastAsia="en-US"/>
        </w:rPr>
        <w:t>We strive to provide customers with expert opinion when purchasing machinery and implements together with a full range of parts and backup service</w:t>
      </w:r>
      <w:r w:rsidR="00D42337" w:rsidRPr="007A760D">
        <w:rPr>
          <w:rFonts w:ascii="Arial" w:eastAsia="Calibri" w:hAnsi="Arial" w:cs="Arial"/>
          <w:bCs/>
          <w:iCs/>
          <w:sz w:val="24"/>
          <w:szCs w:val="24"/>
          <w:lang w:eastAsia="en-US"/>
        </w:rPr>
        <w:t>.</w:t>
      </w:r>
      <w:r w:rsidRPr="007A760D">
        <w:rPr>
          <w:rFonts w:ascii="Arial" w:eastAsia="Calibri" w:hAnsi="Arial" w:cs="Arial"/>
          <w:bCs/>
          <w:iCs/>
          <w:sz w:val="24"/>
          <w:szCs w:val="24"/>
          <w:lang w:eastAsia="en-US"/>
        </w:rPr>
        <w:t xml:space="preserve">” </w:t>
      </w:r>
      <w:r w:rsidRPr="0088497F">
        <w:rPr>
          <w:rFonts w:ascii="Arial" w:eastAsia="Calibri" w:hAnsi="Arial" w:cs="Arial"/>
          <w:bCs/>
          <w:iCs/>
          <w:sz w:val="24"/>
          <w:szCs w:val="24"/>
          <w:lang w:eastAsia="en-US"/>
        </w:rPr>
        <w:t xml:space="preserve">– </w:t>
      </w:r>
      <w:r w:rsidR="00272E5E">
        <w:rPr>
          <w:rFonts w:ascii="Arial" w:eastAsia="Calibri" w:hAnsi="Arial" w:cs="Arial"/>
          <w:b/>
          <w:iCs/>
          <w:sz w:val="24"/>
          <w:szCs w:val="24"/>
          <w:lang w:eastAsia="en-US"/>
        </w:rPr>
        <w:t>Dev</w:t>
      </w:r>
      <w:r w:rsidR="00B574E3">
        <w:rPr>
          <w:rFonts w:ascii="Arial" w:eastAsia="Calibri" w:hAnsi="Arial" w:cs="Arial"/>
          <w:b/>
          <w:iCs/>
          <w:sz w:val="24"/>
          <w:szCs w:val="24"/>
          <w:lang w:eastAsia="en-US"/>
        </w:rPr>
        <w:t>i</w:t>
      </w:r>
      <w:r w:rsidR="00272E5E">
        <w:rPr>
          <w:rFonts w:ascii="Arial" w:eastAsia="Calibri" w:hAnsi="Arial" w:cs="Arial"/>
          <w:b/>
          <w:iCs/>
          <w:sz w:val="24"/>
          <w:szCs w:val="24"/>
          <w:lang w:eastAsia="en-US"/>
        </w:rPr>
        <w:t>n Dedwith</w:t>
      </w:r>
      <w:r w:rsidR="0088497F">
        <w:rPr>
          <w:rFonts w:ascii="Arial" w:eastAsia="Calibri" w:hAnsi="Arial" w:cs="Arial"/>
          <w:bCs/>
          <w:iCs/>
          <w:sz w:val="24"/>
          <w:szCs w:val="24"/>
          <w:lang w:eastAsia="en-US"/>
        </w:rPr>
        <w:t xml:space="preserve">, </w:t>
      </w:r>
      <w:r w:rsidR="0088497F" w:rsidRPr="0088497F">
        <w:rPr>
          <w:rFonts w:ascii="Arial" w:eastAsia="Calibri" w:hAnsi="Arial" w:cs="Arial"/>
          <w:bCs/>
          <w:iCs/>
          <w:sz w:val="24"/>
          <w:szCs w:val="24"/>
          <w:lang w:eastAsia="en-US"/>
        </w:rPr>
        <w:t>Va</w:t>
      </w:r>
      <w:r w:rsidR="00272E5E">
        <w:rPr>
          <w:rFonts w:ascii="Arial" w:eastAsia="Calibri" w:hAnsi="Arial" w:cs="Arial"/>
          <w:bCs/>
          <w:iCs/>
          <w:sz w:val="24"/>
          <w:szCs w:val="24"/>
          <w:lang w:eastAsia="en-US"/>
        </w:rPr>
        <w:t>ltraC</w:t>
      </w:r>
      <w:r w:rsidR="00B574E3">
        <w:rPr>
          <w:rFonts w:ascii="Arial" w:eastAsia="Calibri" w:hAnsi="Arial" w:cs="Arial"/>
          <w:bCs/>
          <w:iCs/>
          <w:sz w:val="24"/>
          <w:szCs w:val="24"/>
          <w:lang w:eastAsia="en-US"/>
        </w:rPr>
        <w:t>.</w:t>
      </w:r>
    </w:p>
    <w:p w14:paraId="5387CEA9" w14:textId="5D2B1E57" w:rsidR="00B574E3"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442C4D3A" w:rsidR="003724B9" w:rsidRPr="003724B9" w:rsidRDefault="00243E6C" w:rsidP="00C81CFB">
      <w:pPr>
        <w:spacing w:line="240" w:lineRule="auto"/>
        <w:rPr>
          <w:rFonts w:ascii="Arial" w:eastAsia="Calibri" w:hAnsi="Arial" w:cs="Arial"/>
          <w:bCs/>
          <w:iCs/>
          <w:sz w:val="24"/>
          <w:szCs w:val="24"/>
          <w:lang w:eastAsia="en-US"/>
        </w:rPr>
      </w:pPr>
      <w:r w:rsidRPr="00243E6C">
        <w:rPr>
          <w:rFonts w:ascii="Arial" w:eastAsia="Calibri" w:hAnsi="Arial" w:cs="Arial"/>
          <w:bCs/>
          <w:iCs/>
          <w:sz w:val="24"/>
          <w:szCs w:val="24"/>
          <w:lang w:eastAsia="en-US"/>
        </w:rPr>
        <w:t>Such is the accuracy of the ECO Ranger boom t</w:t>
      </w:r>
      <w:r w:rsidR="00B574E3">
        <w:rPr>
          <w:rFonts w:ascii="Arial" w:eastAsia="Calibri" w:hAnsi="Arial" w:cs="Arial"/>
          <w:bCs/>
          <w:iCs/>
          <w:sz w:val="24"/>
          <w:szCs w:val="24"/>
          <w:lang w:eastAsia="en-US"/>
        </w:rPr>
        <w:t>r</w:t>
      </w:r>
      <w:r w:rsidRPr="00243E6C">
        <w:rPr>
          <w:rFonts w:ascii="Arial" w:eastAsia="Calibri" w:hAnsi="Arial" w:cs="Arial"/>
          <w:bCs/>
          <w:iCs/>
          <w:sz w:val="24"/>
          <w:szCs w:val="24"/>
          <w:lang w:eastAsia="en-US"/>
        </w:rPr>
        <w:t>ailed sprayer from Kuhn, distributed locally by ValtraC, that it is great for precision spraying – and can even be used to spray words and logos in field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B44264E"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1" w:history="1">
        <w:r w:rsidRPr="007A38C2">
          <w:rPr>
            <w:rFonts w:eastAsia="Calibri"/>
            <w:color w:val="0563C1"/>
            <w:u w:val="single"/>
            <w:lang w:eastAsia="en-US"/>
          </w:rPr>
          <w:t>http://media.ngage.co.za</w:t>
        </w:r>
      </w:hyperlink>
      <w:r w:rsidRPr="007A38C2">
        <w:rPr>
          <w:rFonts w:eastAsia="Calibri"/>
          <w:lang w:eastAsia="en-US"/>
        </w:rPr>
        <w:t xml:space="preserve"> and click on the A</w:t>
      </w:r>
      <w:r w:rsidR="00454A58">
        <w:rPr>
          <w:rFonts w:eastAsia="Calibri"/>
          <w:lang w:eastAsia="en-US"/>
        </w:rPr>
        <w:t xml:space="preserve">GCO </w:t>
      </w:r>
      <w:r w:rsidRPr="007A38C2">
        <w:rPr>
          <w:rFonts w:eastAsia="Calibri"/>
          <w:lang w:eastAsia="en-US"/>
        </w:rPr>
        <w:t>link to view the company’s press office.</w:t>
      </w:r>
    </w:p>
    <w:p w14:paraId="2C680BE4" w14:textId="54D134C3" w:rsidR="007069A7" w:rsidRDefault="007069A7" w:rsidP="007069A7">
      <w:pPr>
        <w:spacing w:after="0" w:line="240" w:lineRule="auto"/>
        <w:rPr>
          <w:rFonts w:eastAsia="Calibri" w:cs="Calibri"/>
          <w:b/>
          <w:bCs/>
          <w:lang w:val="en-US" w:eastAsia="en-US"/>
        </w:rPr>
      </w:pPr>
      <w:r w:rsidRPr="007069A7">
        <w:rPr>
          <w:rFonts w:eastAsia="Calibri" w:cs="Calibri"/>
          <w:b/>
          <w:bCs/>
          <w:lang w:val="en-US" w:eastAsia="en-US"/>
        </w:rPr>
        <w:t>About Valtra</w:t>
      </w:r>
      <w:r>
        <w:rPr>
          <w:rFonts w:eastAsia="Calibri" w:cs="Calibri"/>
          <w:b/>
          <w:bCs/>
          <w:lang w:val="en-US" w:eastAsia="en-US"/>
        </w:rPr>
        <w:t>C</w:t>
      </w:r>
      <w:r w:rsidRPr="007069A7">
        <w:rPr>
          <w:rFonts w:eastAsia="Calibri" w:cs="Calibri"/>
          <w:b/>
          <w:bCs/>
          <w:lang w:val="en-US" w:eastAsia="en-US"/>
        </w:rPr>
        <w:t xml:space="preserve"> </w:t>
      </w:r>
    </w:p>
    <w:p w14:paraId="14D31220" w14:textId="328C38C0" w:rsidR="007069A7" w:rsidRDefault="007069A7" w:rsidP="007069A7">
      <w:pPr>
        <w:spacing w:line="240" w:lineRule="auto"/>
        <w:rPr>
          <w:rFonts w:eastAsia="Calibri" w:cs="Calibri"/>
          <w:b/>
          <w:bCs/>
          <w:lang w:val="en-US" w:eastAsia="en-US"/>
        </w:rPr>
      </w:pPr>
      <w:r w:rsidRPr="007069A7">
        <w:rPr>
          <w:rFonts w:eastAsia="Calibri" w:cs="Calibri"/>
          <w:lang w:val="en-US" w:eastAsia="en-US"/>
        </w:rPr>
        <w:t>Valtra</w:t>
      </w:r>
      <w:r>
        <w:rPr>
          <w:rFonts w:eastAsia="Calibri" w:cs="Calibri"/>
          <w:lang w:val="en-US" w:eastAsia="en-US"/>
        </w:rPr>
        <w:t>C</w:t>
      </w:r>
      <w:r w:rsidRPr="007069A7">
        <w:rPr>
          <w:rFonts w:eastAsia="Calibri" w:cs="Calibri"/>
          <w:lang w:val="en-US" w:eastAsia="en-US"/>
        </w:rPr>
        <w:t xml:space="preserve"> (Pty) Ltd</w:t>
      </w:r>
      <w:r>
        <w:rPr>
          <w:rFonts w:eastAsia="Calibri" w:cs="Calibri"/>
          <w:lang w:val="en-US" w:eastAsia="en-US"/>
        </w:rPr>
        <w:t>.</w:t>
      </w:r>
      <w:r w:rsidRPr="007069A7">
        <w:rPr>
          <w:rFonts w:eastAsia="Calibri" w:cs="Calibri"/>
          <w:lang w:val="en-US" w:eastAsia="en-US"/>
        </w:rPr>
        <w:t xml:space="preserve"> is a proudly South African company that initially started in Parys (Northern Free State). What began initially as sales and service of the Valmet/Valtra range of tractors soon expanded into the sales of other world-class quality implements. Now with more than 25 years of experience within our industry and a network across South Africa, we continuously strive to provide our customers with expert opinions when purchasing machinery and implements and extend to a full range of parts and backup services</w:t>
      </w:r>
      <w:r w:rsidR="00B574E3">
        <w:rPr>
          <w:rFonts w:eastAsia="Calibri" w:cs="Calibri"/>
          <w:lang w:val="en-US" w:eastAsia="en-US"/>
        </w:rPr>
        <w:t>.</w:t>
      </w:r>
    </w:p>
    <w:p w14:paraId="59F427B5" w14:textId="50FD940C" w:rsidR="007069A7" w:rsidRDefault="007069A7" w:rsidP="007069A7">
      <w:pPr>
        <w:spacing w:after="0" w:line="240" w:lineRule="auto"/>
        <w:rPr>
          <w:rFonts w:eastAsia="Calibri" w:cs="Calibri"/>
          <w:b/>
          <w:bCs/>
          <w:lang w:val="en-US" w:eastAsia="en-US"/>
        </w:rPr>
      </w:pPr>
      <w:r w:rsidRPr="007069A7">
        <w:rPr>
          <w:rFonts w:eastAsia="Calibri" w:cs="Calibri"/>
          <w:b/>
          <w:bCs/>
          <w:lang w:val="en-US" w:eastAsia="en-US"/>
        </w:rPr>
        <w:t>About Kuhn Montana Parruda</w:t>
      </w:r>
    </w:p>
    <w:p w14:paraId="0B0F6A7B" w14:textId="5828DBFC" w:rsidR="007069A7" w:rsidRDefault="007069A7" w:rsidP="007069A7">
      <w:pPr>
        <w:spacing w:line="240" w:lineRule="auto"/>
        <w:rPr>
          <w:rFonts w:eastAsia="Calibri" w:cs="Calibri"/>
          <w:b/>
          <w:bCs/>
          <w:lang w:val="en-US" w:eastAsia="en-US"/>
        </w:rPr>
      </w:pPr>
      <w:r w:rsidRPr="007069A7">
        <w:rPr>
          <w:rFonts w:eastAsia="Calibri" w:cs="Calibri"/>
          <w:lang w:val="en-US" w:eastAsia="en-US"/>
        </w:rPr>
        <w:t xml:space="preserve">With 190 years of experience in manufacturing agricultural machinery, KUHN offers a range of products and services that ensure performance. As a leader in agricultural machinery, they offer the best products to farmers every </w:t>
      </w:r>
      <w:r w:rsidR="00021784" w:rsidRPr="007069A7">
        <w:rPr>
          <w:rFonts w:eastAsia="Calibri" w:cs="Calibri"/>
          <w:lang w:val="en-US" w:eastAsia="en-US"/>
        </w:rPr>
        <w:t>day</w:t>
      </w:r>
      <w:r w:rsidRPr="007069A7">
        <w:rPr>
          <w:rFonts w:eastAsia="Calibri" w:cs="Calibri"/>
          <w:lang w:val="en-US" w:eastAsia="en-US"/>
        </w:rPr>
        <w:t xml:space="preserve"> </w:t>
      </w:r>
      <w:r w:rsidR="00B574E3">
        <w:rPr>
          <w:rFonts w:eastAsia="Calibri" w:cs="Calibri"/>
          <w:lang w:val="en-US" w:eastAsia="en-US"/>
        </w:rPr>
        <w:t>worldwide</w:t>
      </w:r>
      <w:r w:rsidRPr="007069A7">
        <w:rPr>
          <w:rFonts w:eastAsia="Calibri" w:cs="Calibri"/>
          <w:lang w:val="en-US" w:eastAsia="en-US"/>
        </w:rPr>
        <w:t>.</w:t>
      </w:r>
    </w:p>
    <w:p w14:paraId="13379FFC" w14:textId="22E7BD91" w:rsidR="007069A7" w:rsidRDefault="007069A7" w:rsidP="007069A7">
      <w:pPr>
        <w:spacing w:line="240" w:lineRule="auto"/>
        <w:rPr>
          <w:rFonts w:eastAsia="Calibri" w:cs="Calibri"/>
          <w:b/>
          <w:bCs/>
          <w:lang w:val="en-US" w:eastAsia="en-US"/>
        </w:rPr>
      </w:pPr>
      <w:r w:rsidRPr="007069A7">
        <w:rPr>
          <w:rFonts w:eastAsia="Calibri" w:cs="Calibri"/>
          <w:lang w:val="en-US" w:eastAsia="en-US"/>
        </w:rPr>
        <w:t xml:space="preserve">Montana Parruda sprayers were some of the first self-propelled sprayers in South Africa. KUHN bought the company ten years later. The reliability and simplicity of the Brazilian sprayers have been improved with world-class features and benefits. The Kuhn Sprayer models continually feature best in class with hill climbing, stainless steel tanks, aluminium </w:t>
      </w:r>
      <w:proofErr w:type="gramStart"/>
      <w:r w:rsidRPr="007069A7">
        <w:rPr>
          <w:rFonts w:eastAsia="Calibri" w:cs="Calibri"/>
          <w:lang w:val="en-US" w:eastAsia="en-US"/>
        </w:rPr>
        <w:t>booms</w:t>
      </w:r>
      <w:proofErr w:type="gramEnd"/>
      <w:r w:rsidRPr="007069A7">
        <w:rPr>
          <w:rFonts w:eastAsia="Calibri" w:cs="Calibri"/>
          <w:lang w:val="en-US" w:eastAsia="en-US"/>
        </w:rPr>
        <w:t xml:space="preserve"> and Trimble GPS as standard in a cost-effective package</w:t>
      </w:r>
      <w:r w:rsidR="00B574E3">
        <w:rPr>
          <w:rFonts w:eastAsia="Calibri" w:cs="Calibri"/>
          <w:lang w:val="en-US" w:eastAsia="en-US"/>
        </w:rPr>
        <w:t>.</w:t>
      </w:r>
    </w:p>
    <w:p w14:paraId="2997822A" w14:textId="399138AA" w:rsidR="008D6A79" w:rsidRPr="007069A7" w:rsidRDefault="00454A58" w:rsidP="00021784">
      <w:pPr>
        <w:spacing w:after="0" w:line="240" w:lineRule="auto"/>
        <w:rPr>
          <w:rFonts w:eastAsia="Calibri" w:cs="Calibri"/>
          <w:b/>
          <w:bCs/>
          <w:lang w:val="en-US" w:eastAsia="en-US"/>
        </w:rPr>
      </w:pPr>
      <w:r>
        <w:rPr>
          <w:rFonts w:asciiTheme="minorHAnsi" w:eastAsia="Calibri" w:hAnsiTheme="minorHAnsi" w:cstheme="minorHAnsi"/>
          <w:b/>
          <w:bCs/>
          <w:lang w:val="en-US" w:eastAsia="en-US"/>
        </w:rPr>
        <w:t>Va</w:t>
      </w:r>
      <w:r w:rsidR="001F46FE">
        <w:rPr>
          <w:rFonts w:asciiTheme="minorHAnsi" w:eastAsia="Calibri" w:hAnsiTheme="minorHAnsi" w:cstheme="minorHAnsi"/>
          <w:b/>
          <w:bCs/>
          <w:lang w:val="en-US" w:eastAsia="en-US"/>
        </w:rPr>
        <w:t>ltraC</w:t>
      </w:r>
      <w:r>
        <w:rPr>
          <w:rFonts w:asciiTheme="minorHAnsi" w:eastAsia="Calibri" w:hAnsiTheme="minorHAnsi" w:cstheme="minorHAnsi"/>
          <w:b/>
          <w:bCs/>
          <w:lang w:val="en-US" w:eastAsia="en-US"/>
        </w:rPr>
        <w:t xml:space="preserve"> </w:t>
      </w:r>
      <w:r w:rsidR="008D6A79" w:rsidRPr="00666E39">
        <w:rPr>
          <w:rFonts w:asciiTheme="minorHAnsi" w:eastAsia="Calibri" w:hAnsiTheme="minorHAnsi" w:cstheme="minorHAnsi"/>
          <w:b/>
          <w:bCs/>
          <w:lang w:val="en-US" w:eastAsia="en-US"/>
        </w:rPr>
        <w:t>Contact</w:t>
      </w:r>
    </w:p>
    <w:p w14:paraId="43F66D04" w14:textId="4AAA5DB7" w:rsidR="001F46FE" w:rsidRDefault="001F46FE" w:rsidP="008D6A79">
      <w:pPr>
        <w:spacing w:after="0" w:line="240" w:lineRule="auto"/>
        <w:rPr>
          <w:rFonts w:asciiTheme="minorHAnsi" w:eastAsia="Calibri" w:hAnsiTheme="minorHAnsi" w:cstheme="minorHAnsi"/>
          <w:lang w:val="en-US" w:eastAsia="en-US"/>
        </w:rPr>
      </w:pPr>
      <w:proofErr w:type="spellStart"/>
      <w:r>
        <w:rPr>
          <w:rFonts w:asciiTheme="minorHAnsi" w:eastAsia="Calibri" w:hAnsiTheme="minorHAnsi" w:cstheme="minorHAnsi"/>
          <w:lang w:val="en-US" w:eastAsia="en-US"/>
        </w:rPr>
        <w:t>Zonia</w:t>
      </w:r>
      <w:proofErr w:type="spellEnd"/>
      <w:r w:rsidR="007069A7">
        <w:rPr>
          <w:rFonts w:asciiTheme="minorHAnsi" w:eastAsia="Calibri" w:hAnsiTheme="minorHAnsi" w:cstheme="minorHAnsi"/>
          <w:lang w:val="en-US" w:eastAsia="en-US"/>
        </w:rPr>
        <w:t xml:space="preserve"> Burger</w:t>
      </w:r>
    </w:p>
    <w:p w14:paraId="2586E0F9" w14:textId="129CF7A1" w:rsidR="008D6A79" w:rsidRPr="00666E39" w:rsidRDefault="008D6A79" w:rsidP="008D6A79">
      <w:pPr>
        <w:spacing w:after="0" w:line="240" w:lineRule="auto"/>
        <w:rPr>
          <w:rFonts w:asciiTheme="minorHAnsi" w:eastAsia="Calibri" w:hAnsiTheme="minorHAnsi" w:cstheme="minorHAnsi"/>
          <w:lang w:val="en-US" w:eastAsia="en-US"/>
        </w:rPr>
      </w:pPr>
      <w:bookmarkStart w:id="0" w:name="_Hlk119330086"/>
      <w:r w:rsidRPr="00666E39">
        <w:rPr>
          <w:rFonts w:asciiTheme="minorHAnsi" w:eastAsia="Calibri" w:hAnsiTheme="minorHAnsi" w:cstheme="minorHAnsi"/>
          <w:lang w:val="en-US" w:eastAsia="en-US"/>
        </w:rPr>
        <w:t>Phone:</w:t>
      </w:r>
      <w:r w:rsidR="00454A58">
        <w:rPr>
          <w:rFonts w:asciiTheme="minorHAnsi" w:eastAsia="Calibri" w:hAnsiTheme="minorHAnsi" w:cstheme="minorHAnsi"/>
          <w:lang w:val="en-US" w:eastAsia="en-US"/>
        </w:rPr>
        <w:t xml:space="preserve"> </w:t>
      </w:r>
      <w:r w:rsidR="00021784" w:rsidRPr="00021784">
        <w:rPr>
          <w:rFonts w:asciiTheme="minorHAnsi" w:eastAsia="Calibri" w:hAnsiTheme="minorHAnsi" w:cstheme="minorHAnsi"/>
          <w:lang w:val="en-US" w:eastAsia="en-US"/>
        </w:rPr>
        <w:t>056 818 1006</w:t>
      </w:r>
    </w:p>
    <w:p w14:paraId="427178EA" w14:textId="482A37A2"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2" w:history="1">
        <w:r w:rsidR="00021784" w:rsidRPr="00471744">
          <w:rPr>
            <w:rStyle w:val="Hyperlink"/>
            <w:rFonts w:asciiTheme="minorHAnsi" w:eastAsia="Calibri" w:hAnsiTheme="minorHAnsi" w:cstheme="minorHAnsi"/>
            <w:lang w:val="en-US" w:eastAsia="en-US"/>
          </w:rPr>
          <w:t>marketing@valtrac.co.za</w:t>
        </w:r>
      </w:hyperlink>
      <w:r w:rsidR="00021784">
        <w:rPr>
          <w:rFonts w:asciiTheme="minorHAnsi" w:eastAsia="Calibri" w:hAnsiTheme="minorHAnsi" w:cstheme="minorHAnsi"/>
          <w:lang w:val="en-US" w:eastAsia="en-US"/>
        </w:rPr>
        <w:t xml:space="preserve"> </w:t>
      </w:r>
    </w:p>
    <w:p w14:paraId="1638754A" w14:textId="12C85E4B"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3" w:history="1">
        <w:r w:rsidR="00021784" w:rsidRPr="00471744">
          <w:rPr>
            <w:rStyle w:val="Hyperlink"/>
          </w:rPr>
          <w:t>www.valtrac.co.za</w:t>
        </w:r>
      </w:hyperlink>
      <w:r w:rsidR="00021784">
        <w:t xml:space="preserve"> </w:t>
      </w:r>
    </w:p>
    <w:bookmarkEnd w:id="0"/>
    <w:p w14:paraId="1A93C66F" w14:textId="6DB049C7" w:rsidR="006B6BE0" w:rsidRDefault="00B355FF" w:rsidP="00252E85">
      <w:pPr>
        <w:shd w:val="clear" w:color="auto" w:fill="FFFFFF"/>
        <w:spacing w:after="0" w:line="240" w:lineRule="auto"/>
      </w:pPr>
      <w:r w:rsidRPr="00B355FF">
        <w:rPr>
          <w:b/>
        </w:rPr>
        <w:t>Media Contact</w:t>
      </w:r>
      <w:r w:rsidRPr="00B355FF">
        <w:rPr>
          <w:b/>
        </w:rPr>
        <w:br/>
      </w:r>
      <w:r w:rsidRPr="00B355FF">
        <w:t xml:space="preserve">Rachel </w:t>
      </w:r>
      <w:proofErr w:type="spellStart"/>
      <w:r w:rsidRPr="00B355FF">
        <w:t>Megkwe</w:t>
      </w:r>
      <w:proofErr w:type="spellEnd"/>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t>Cell: 082 562 5088</w:t>
      </w:r>
      <w:r w:rsidRPr="00B355FF">
        <w:rPr>
          <w:b/>
        </w:rPr>
        <w:br/>
      </w:r>
      <w:r w:rsidRPr="00B355FF">
        <w:t xml:space="preserve">Email: </w:t>
      </w:r>
      <w:hyperlink r:id="rId14" w:history="1">
        <w:r w:rsidRPr="00B355FF">
          <w:rPr>
            <w:color w:val="0563C1"/>
            <w:u w:val="single"/>
          </w:rPr>
          <w:t>rachel@ngage.co.za</w:t>
        </w:r>
      </w:hyperlink>
      <w:r w:rsidRPr="00B355FF">
        <w:t xml:space="preserve"> </w:t>
      </w:r>
      <w:r w:rsidRPr="00B355FF">
        <w:rPr>
          <w:b/>
        </w:rPr>
        <w:br/>
      </w:r>
      <w:r w:rsidRPr="00B355FF">
        <w:t xml:space="preserve">Web: </w:t>
      </w:r>
      <w:hyperlink r:id="rId15" w:history="1">
        <w:r w:rsidRPr="00B355FF">
          <w:rPr>
            <w:color w:val="0563C1"/>
            <w:u w:val="single"/>
          </w:rPr>
          <w:t>www.ngage.co.za</w:t>
        </w:r>
      </w:hyperlink>
    </w:p>
    <w:p w14:paraId="2B87024F" w14:textId="0752FDB1" w:rsidR="00BB73CD" w:rsidRPr="00FE0A29" w:rsidRDefault="00B355FF" w:rsidP="00B355FF">
      <w:pPr>
        <w:spacing w:after="0"/>
        <w:rPr>
          <w:rFonts w:eastAsia="Calibri"/>
          <w:color w:val="0563C1"/>
          <w:u w:val="single"/>
          <w:lang w:eastAsia="en-U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6" w:history="1">
        <w:r w:rsidRPr="00B355FF">
          <w:rPr>
            <w:rFonts w:eastAsia="Calibri"/>
            <w:color w:val="0563C1"/>
            <w:u w:val="single"/>
            <w:lang w:eastAsia="en-US"/>
          </w:rPr>
          <w:t>http://media.ngage.co.za</w:t>
        </w:r>
      </w:hyperlink>
    </w:p>
    <w:sectPr w:rsidR="00BB73CD" w:rsidRPr="00FE0A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6E40B" w14:textId="77777777" w:rsidR="00301D1A" w:rsidRDefault="00301D1A" w:rsidP="00224F24">
      <w:pPr>
        <w:spacing w:after="0" w:line="240" w:lineRule="auto"/>
      </w:pPr>
      <w:r>
        <w:separator/>
      </w:r>
    </w:p>
  </w:endnote>
  <w:endnote w:type="continuationSeparator" w:id="0">
    <w:p w14:paraId="4178C902" w14:textId="77777777" w:rsidR="00301D1A" w:rsidRDefault="00301D1A"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33A81" w14:textId="77777777" w:rsidR="00301D1A" w:rsidRDefault="00301D1A" w:rsidP="00224F24">
      <w:pPr>
        <w:spacing w:after="0" w:line="240" w:lineRule="auto"/>
      </w:pPr>
      <w:r>
        <w:separator/>
      </w:r>
    </w:p>
  </w:footnote>
  <w:footnote w:type="continuationSeparator" w:id="0">
    <w:p w14:paraId="6DBC9B0A" w14:textId="77777777" w:rsidR="00301D1A" w:rsidRDefault="00301D1A"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6EFE498B"/>
    <w:multiLevelType w:val="multilevel"/>
    <w:tmpl w:val="E486748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Calibri" w:hAnsi="Calibri"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color w:val="auto"/>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color w:val="auto"/>
      </w:rPr>
    </w:lvl>
  </w:abstractNum>
  <w:num w:numId="1" w16cid:durableId="1151171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784"/>
    <w:rsid w:val="000218BE"/>
    <w:rsid w:val="00021A06"/>
    <w:rsid w:val="00022F82"/>
    <w:rsid w:val="00030A2F"/>
    <w:rsid w:val="0003143F"/>
    <w:rsid w:val="00034059"/>
    <w:rsid w:val="00052C11"/>
    <w:rsid w:val="00054E83"/>
    <w:rsid w:val="000551D3"/>
    <w:rsid w:val="0006721B"/>
    <w:rsid w:val="00074478"/>
    <w:rsid w:val="00074FEB"/>
    <w:rsid w:val="00080698"/>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F3DA4"/>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A00BE"/>
    <w:rsid w:val="001A4A0C"/>
    <w:rsid w:val="001A7BD5"/>
    <w:rsid w:val="001B4F6E"/>
    <w:rsid w:val="001C21C3"/>
    <w:rsid w:val="001C2567"/>
    <w:rsid w:val="001C5A05"/>
    <w:rsid w:val="001C794C"/>
    <w:rsid w:val="001C7D01"/>
    <w:rsid w:val="001D67BE"/>
    <w:rsid w:val="001F46FE"/>
    <w:rsid w:val="0020036B"/>
    <w:rsid w:val="00207665"/>
    <w:rsid w:val="0021077F"/>
    <w:rsid w:val="00212E68"/>
    <w:rsid w:val="00214F9E"/>
    <w:rsid w:val="002169E2"/>
    <w:rsid w:val="00224017"/>
    <w:rsid w:val="00224F24"/>
    <w:rsid w:val="002272AC"/>
    <w:rsid w:val="00233A59"/>
    <w:rsid w:val="00241042"/>
    <w:rsid w:val="00243E6C"/>
    <w:rsid w:val="00247A75"/>
    <w:rsid w:val="00247D1F"/>
    <w:rsid w:val="002526FF"/>
    <w:rsid w:val="00252E85"/>
    <w:rsid w:val="00253F80"/>
    <w:rsid w:val="0025605E"/>
    <w:rsid w:val="00257D4B"/>
    <w:rsid w:val="00260DFE"/>
    <w:rsid w:val="002614AE"/>
    <w:rsid w:val="002634A0"/>
    <w:rsid w:val="00264AE3"/>
    <w:rsid w:val="002657AA"/>
    <w:rsid w:val="00272E5E"/>
    <w:rsid w:val="0027514C"/>
    <w:rsid w:val="00276ED8"/>
    <w:rsid w:val="00281434"/>
    <w:rsid w:val="00281DA4"/>
    <w:rsid w:val="002869E8"/>
    <w:rsid w:val="00286A85"/>
    <w:rsid w:val="00291528"/>
    <w:rsid w:val="00296D2E"/>
    <w:rsid w:val="002B213C"/>
    <w:rsid w:val="002C0443"/>
    <w:rsid w:val="002C2B83"/>
    <w:rsid w:val="002C6F31"/>
    <w:rsid w:val="002C73C0"/>
    <w:rsid w:val="002E211A"/>
    <w:rsid w:val="002F1488"/>
    <w:rsid w:val="002F41F2"/>
    <w:rsid w:val="002F44FF"/>
    <w:rsid w:val="002F503B"/>
    <w:rsid w:val="002F6B7C"/>
    <w:rsid w:val="00301D1A"/>
    <w:rsid w:val="00314415"/>
    <w:rsid w:val="0033000F"/>
    <w:rsid w:val="00341AD3"/>
    <w:rsid w:val="00342C35"/>
    <w:rsid w:val="0034576D"/>
    <w:rsid w:val="0034641E"/>
    <w:rsid w:val="00347FC9"/>
    <w:rsid w:val="0035298C"/>
    <w:rsid w:val="00353559"/>
    <w:rsid w:val="003550F1"/>
    <w:rsid w:val="003550F4"/>
    <w:rsid w:val="00356DC4"/>
    <w:rsid w:val="0036320D"/>
    <w:rsid w:val="0036478E"/>
    <w:rsid w:val="003647A7"/>
    <w:rsid w:val="00370233"/>
    <w:rsid w:val="003724B9"/>
    <w:rsid w:val="00373EC5"/>
    <w:rsid w:val="003C634E"/>
    <w:rsid w:val="003C63DB"/>
    <w:rsid w:val="003C7DAB"/>
    <w:rsid w:val="003D6BB5"/>
    <w:rsid w:val="003E06B7"/>
    <w:rsid w:val="003E78BB"/>
    <w:rsid w:val="003F5347"/>
    <w:rsid w:val="003F6986"/>
    <w:rsid w:val="00400F61"/>
    <w:rsid w:val="00421BED"/>
    <w:rsid w:val="004222F2"/>
    <w:rsid w:val="00422B0C"/>
    <w:rsid w:val="00435597"/>
    <w:rsid w:val="00453210"/>
    <w:rsid w:val="00454A58"/>
    <w:rsid w:val="00460000"/>
    <w:rsid w:val="004660C0"/>
    <w:rsid w:val="004663F7"/>
    <w:rsid w:val="004724C6"/>
    <w:rsid w:val="004766F8"/>
    <w:rsid w:val="00482E6E"/>
    <w:rsid w:val="0048314D"/>
    <w:rsid w:val="004864B1"/>
    <w:rsid w:val="0048798B"/>
    <w:rsid w:val="00491B8D"/>
    <w:rsid w:val="00493C3C"/>
    <w:rsid w:val="0049592F"/>
    <w:rsid w:val="00497FB8"/>
    <w:rsid w:val="004A08E6"/>
    <w:rsid w:val="004B3B78"/>
    <w:rsid w:val="004C09DF"/>
    <w:rsid w:val="004D1E4F"/>
    <w:rsid w:val="004D2476"/>
    <w:rsid w:val="004D2BF6"/>
    <w:rsid w:val="004D69A4"/>
    <w:rsid w:val="004E298A"/>
    <w:rsid w:val="004E32C0"/>
    <w:rsid w:val="004E3C47"/>
    <w:rsid w:val="004F2A1B"/>
    <w:rsid w:val="00504286"/>
    <w:rsid w:val="005060E0"/>
    <w:rsid w:val="00506807"/>
    <w:rsid w:val="005078E1"/>
    <w:rsid w:val="00507CFE"/>
    <w:rsid w:val="00516058"/>
    <w:rsid w:val="00516482"/>
    <w:rsid w:val="00516678"/>
    <w:rsid w:val="00517297"/>
    <w:rsid w:val="00520D77"/>
    <w:rsid w:val="0052539A"/>
    <w:rsid w:val="00537284"/>
    <w:rsid w:val="005428B4"/>
    <w:rsid w:val="00543D68"/>
    <w:rsid w:val="005477EB"/>
    <w:rsid w:val="005478B0"/>
    <w:rsid w:val="00547BEF"/>
    <w:rsid w:val="00571164"/>
    <w:rsid w:val="00585535"/>
    <w:rsid w:val="005A0732"/>
    <w:rsid w:val="005A1196"/>
    <w:rsid w:val="005B23E6"/>
    <w:rsid w:val="005B6308"/>
    <w:rsid w:val="005B7052"/>
    <w:rsid w:val="005E7489"/>
    <w:rsid w:val="005F03C3"/>
    <w:rsid w:val="005F099F"/>
    <w:rsid w:val="006023A5"/>
    <w:rsid w:val="0063123E"/>
    <w:rsid w:val="006315D7"/>
    <w:rsid w:val="006334A7"/>
    <w:rsid w:val="006343D4"/>
    <w:rsid w:val="006349D9"/>
    <w:rsid w:val="00642805"/>
    <w:rsid w:val="0064604F"/>
    <w:rsid w:val="00652226"/>
    <w:rsid w:val="00653611"/>
    <w:rsid w:val="00653EE1"/>
    <w:rsid w:val="006547AF"/>
    <w:rsid w:val="00655798"/>
    <w:rsid w:val="0065690A"/>
    <w:rsid w:val="00662404"/>
    <w:rsid w:val="00666A06"/>
    <w:rsid w:val="00666C69"/>
    <w:rsid w:val="0067230C"/>
    <w:rsid w:val="006958FB"/>
    <w:rsid w:val="006B150C"/>
    <w:rsid w:val="006B6BE0"/>
    <w:rsid w:val="006C1199"/>
    <w:rsid w:val="006C19C8"/>
    <w:rsid w:val="006C2502"/>
    <w:rsid w:val="006C6F95"/>
    <w:rsid w:val="006D0AFE"/>
    <w:rsid w:val="006D4CD0"/>
    <w:rsid w:val="006D5557"/>
    <w:rsid w:val="006E43E1"/>
    <w:rsid w:val="0070267A"/>
    <w:rsid w:val="00702F6D"/>
    <w:rsid w:val="007069A7"/>
    <w:rsid w:val="00724E8A"/>
    <w:rsid w:val="007328E0"/>
    <w:rsid w:val="00734CC9"/>
    <w:rsid w:val="00742D8E"/>
    <w:rsid w:val="00745EA6"/>
    <w:rsid w:val="0075333F"/>
    <w:rsid w:val="00754F3B"/>
    <w:rsid w:val="00756971"/>
    <w:rsid w:val="00766A94"/>
    <w:rsid w:val="00776CEE"/>
    <w:rsid w:val="00785AB7"/>
    <w:rsid w:val="007A760D"/>
    <w:rsid w:val="007B1EEA"/>
    <w:rsid w:val="007B471E"/>
    <w:rsid w:val="007B773D"/>
    <w:rsid w:val="007C0CD1"/>
    <w:rsid w:val="007C4428"/>
    <w:rsid w:val="007C710A"/>
    <w:rsid w:val="007C717F"/>
    <w:rsid w:val="007C780A"/>
    <w:rsid w:val="007D7D63"/>
    <w:rsid w:val="007E4535"/>
    <w:rsid w:val="007E4D8E"/>
    <w:rsid w:val="007F2E90"/>
    <w:rsid w:val="007F5525"/>
    <w:rsid w:val="008044BC"/>
    <w:rsid w:val="008073D3"/>
    <w:rsid w:val="008165D3"/>
    <w:rsid w:val="00825EB7"/>
    <w:rsid w:val="008306C2"/>
    <w:rsid w:val="00830B8C"/>
    <w:rsid w:val="0083286C"/>
    <w:rsid w:val="00834475"/>
    <w:rsid w:val="008439A0"/>
    <w:rsid w:val="00860AEF"/>
    <w:rsid w:val="0088098C"/>
    <w:rsid w:val="00883033"/>
    <w:rsid w:val="0088497F"/>
    <w:rsid w:val="008868A9"/>
    <w:rsid w:val="0089048A"/>
    <w:rsid w:val="008A077D"/>
    <w:rsid w:val="008A07FA"/>
    <w:rsid w:val="008A460E"/>
    <w:rsid w:val="008A7420"/>
    <w:rsid w:val="008C0BBE"/>
    <w:rsid w:val="008C1646"/>
    <w:rsid w:val="008C29F6"/>
    <w:rsid w:val="008C567E"/>
    <w:rsid w:val="008D6A79"/>
    <w:rsid w:val="008E317D"/>
    <w:rsid w:val="008F13F1"/>
    <w:rsid w:val="008F21D5"/>
    <w:rsid w:val="008F5AF0"/>
    <w:rsid w:val="008F62A5"/>
    <w:rsid w:val="00903B6F"/>
    <w:rsid w:val="00904AEA"/>
    <w:rsid w:val="00907405"/>
    <w:rsid w:val="00911436"/>
    <w:rsid w:val="00925C85"/>
    <w:rsid w:val="00927B0E"/>
    <w:rsid w:val="00927E14"/>
    <w:rsid w:val="00933A01"/>
    <w:rsid w:val="00940F0D"/>
    <w:rsid w:val="00941991"/>
    <w:rsid w:val="009453D0"/>
    <w:rsid w:val="009553CE"/>
    <w:rsid w:val="00957A5F"/>
    <w:rsid w:val="00957BAE"/>
    <w:rsid w:val="00966801"/>
    <w:rsid w:val="009725E7"/>
    <w:rsid w:val="00981E32"/>
    <w:rsid w:val="00991056"/>
    <w:rsid w:val="00992045"/>
    <w:rsid w:val="00993402"/>
    <w:rsid w:val="00994777"/>
    <w:rsid w:val="009970E0"/>
    <w:rsid w:val="009A0F8F"/>
    <w:rsid w:val="009A3A68"/>
    <w:rsid w:val="009B3FEF"/>
    <w:rsid w:val="009B6CA7"/>
    <w:rsid w:val="009C2002"/>
    <w:rsid w:val="009C2AC2"/>
    <w:rsid w:val="009C54E9"/>
    <w:rsid w:val="009D0277"/>
    <w:rsid w:val="009D6D1E"/>
    <w:rsid w:val="009F050A"/>
    <w:rsid w:val="009F2387"/>
    <w:rsid w:val="009F3E5D"/>
    <w:rsid w:val="009F4229"/>
    <w:rsid w:val="00A01B04"/>
    <w:rsid w:val="00A024A7"/>
    <w:rsid w:val="00A02579"/>
    <w:rsid w:val="00A04EB5"/>
    <w:rsid w:val="00A04F81"/>
    <w:rsid w:val="00A050A9"/>
    <w:rsid w:val="00A05493"/>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737"/>
    <w:rsid w:val="00A639EA"/>
    <w:rsid w:val="00A66723"/>
    <w:rsid w:val="00A67733"/>
    <w:rsid w:val="00A73FDC"/>
    <w:rsid w:val="00A90B0C"/>
    <w:rsid w:val="00AA6A9B"/>
    <w:rsid w:val="00AB01CF"/>
    <w:rsid w:val="00AB24C6"/>
    <w:rsid w:val="00AB27A7"/>
    <w:rsid w:val="00AB65F1"/>
    <w:rsid w:val="00AC5A64"/>
    <w:rsid w:val="00AD05CA"/>
    <w:rsid w:val="00AD07AA"/>
    <w:rsid w:val="00AF0D00"/>
    <w:rsid w:val="00AF2036"/>
    <w:rsid w:val="00AF3B4B"/>
    <w:rsid w:val="00AF4716"/>
    <w:rsid w:val="00AF561B"/>
    <w:rsid w:val="00B10B90"/>
    <w:rsid w:val="00B260D3"/>
    <w:rsid w:val="00B27C4C"/>
    <w:rsid w:val="00B355FF"/>
    <w:rsid w:val="00B356D9"/>
    <w:rsid w:val="00B36648"/>
    <w:rsid w:val="00B4194D"/>
    <w:rsid w:val="00B50A72"/>
    <w:rsid w:val="00B528D8"/>
    <w:rsid w:val="00B541B2"/>
    <w:rsid w:val="00B574E3"/>
    <w:rsid w:val="00B62DEF"/>
    <w:rsid w:val="00B63C8A"/>
    <w:rsid w:val="00B65D3E"/>
    <w:rsid w:val="00B70FF5"/>
    <w:rsid w:val="00B75981"/>
    <w:rsid w:val="00B75C00"/>
    <w:rsid w:val="00B80D3A"/>
    <w:rsid w:val="00B85A66"/>
    <w:rsid w:val="00B908AE"/>
    <w:rsid w:val="00BA0410"/>
    <w:rsid w:val="00BA3872"/>
    <w:rsid w:val="00BA5A79"/>
    <w:rsid w:val="00BB2645"/>
    <w:rsid w:val="00BB3AB8"/>
    <w:rsid w:val="00BB6E62"/>
    <w:rsid w:val="00BB73CD"/>
    <w:rsid w:val="00BC031B"/>
    <w:rsid w:val="00BC1F05"/>
    <w:rsid w:val="00BD3482"/>
    <w:rsid w:val="00BD4283"/>
    <w:rsid w:val="00BD5AAB"/>
    <w:rsid w:val="00C01D59"/>
    <w:rsid w:val="00C1331E"/>
    <w:rsid w:val="00C14767"/>
    <w:rsid w:val="00C238E8"/>
    <w:rsid w:val="00C25517"/>
    <w:rsid w:val="00C25C3A"/>
    <w:rsid w:val="00C30FD5"/>
    <w:rsid w:val="00C3554D"/>
    <w:rsid w:val="00C4530A"/>
    <w:rsid w:val="00C617B6"/>
    <w:rsid w:val="00C657B0"/>
    <w:rsid w:val="00C74387"/>
    <w:rsid w:val="00C76779"/>
    <w:rsid w:val="00C76BF3"/>
    <w:rsid w:val="00C81CFB"/>
    <w:rsid w:val="00C856EC"/>
    <w:rsid w:val="00C967F6"/>
    <w:rsid w:val="00C96A6B"/>
    <w:rsid w:val="00C971D5"/>
    <w:rsid w:val="00CA1E75"/>
    <w:rsid w:val="00CA4D10"/>
    <w:rsid w:val="00CC02C8"/>
    <w:rsid w:val="00CC444E"/>
    <w:rsid w:val="00CC5466"/>
    <w:rsid w:val="00CD1066"/>
    <w:rsid w:val="00CD6458"/>
    <w:rsid w:val="00CD6C2B"/>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69FD"/>
    <w:rsid w:val="00D273B6"/>
    <w:rsid w:val="00D40716"/>
    <w:rsid w:val="00D42134"/>
    <w:rsid w:val="00D42337"/>
    <w:rsid w:val="00D438F9"/>
    <w:rsid w:val="00D46DD2"/>
    <w:rsid w:val="00D52788"/>
    <w:rsid w:val="00D57390"/>
    <w:rsid w:val="00D5789D"/>
    <w:rsid w:val="00D619ED"/>
    <w:rsid w:val="00D704D7"/>
    <w:rsid w:val="00D7329E"/>
    <w:rsid w:val="00D7541A"/>
    <w:rsid w:val="00D758BD"/>
    <w:rsid w:val="00D77FF3"/>
    <w:rsid w:val="00D83870"/>
    <w:rsid w:val="00D9057D"/>
    <w:rsid w:val="00D97E37"/>
    <w:rsid w:val="00DA330E"/>
    <w:rsid w:val="00DA3470"/>
    <w:rsid w:val="00DA5AC9"/>
    <w:rsid w:val="00DA6B9C"/>
    <w:rsid w:val="00DB1D6D"/>
    <w:rsid w:val="00DB7110"/>
    <w:rsid w:val="00DC1874"/>
    <w:rsid w:val="00DC5F69"/>
    <w:rsid w:val="00DE0029"/>
    <w:rsid w:val="00DE0552"/>
    <w:rsid w:val="00DE50D1"/>
    <w:rsid w:val="00DF20E4"/>
    <w:rsid w:val="00DF2C18"/>
    <w:rsid w:val="00E07BE3"/>
    <w:rsid w:val="00E10D79"/>
    <w:rsid w:val="00E1258E"/>
    <w:rsid w:val="00E131DF"/>
    <w:rsid w:val="00E16735"/>
    <w:rsid w:val="00E23C5E"/>
    <w:rsid w:val="00E30735"/>
    <w:rsid w:val="00E36236"/>
    <w:rsid w:val="00E40DED"/>
    <w:rsid w:val="00E47B25"/>
    <w:rsid w:val="00E560F8"/>
    <w:rsid w:val="00E64C66"/>
    <w:rsid w:val="00E70B29"/>
    <w:rsid w:val="00E711A7"/>
    <w:rsid w:val="00E75BAB"/>
    <w:rsid w:val="00E77D7D"/>
    <w:rsid w:val="00E9551E"/>
    <w:rsid w:val="00EA0F12"/>
    <w:rsid w:val="00EA12F7"/>
    <w:rsid w:val="00EA3180"/>
    <w:rsid w:val="00EA48D5"/>
    <w:rsid w:val="00EC1574"/>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4001A"/>
    <w:rsid w:val="00F40765"/>
    <w:rsid w:val="00F46C5A"/>
    <w:rsid w:val="00F5453C"/>
    <w:rsid w:val="00F54ACF"/>
    <w:rsid w:val="00F6472D"/>
    <w:rsid w:val="00F65FFF"/>
    <w:rsid w:val="00F67F5C"/>
    <w:rsid w:val="00F716C4"/>
    <w:rsid w:val="00F73F79"/>
    <w:rsid w:val="00F76F26"/>
    <w:rsid w:val="00F866B5"/>
    <w:rsid w:val="00F918A6"/>
    <w:rsid w:val="00F92413"/>
    <w:rsid w:val="00F94D91"/>
    <w:rsid w:val="00FA5835"/>
    <w:rsid w:val="00FC538B"/>
    <w:rsid w:val="00FC546D"/>
    <w:rsid w:val="00FD06DD"/>
    <w:rsid w:val="00FD3D40"/>
    <w:rsid w:val="00FD6CF6"/>
    <w:rsid w:val="00FE0A29"/>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docId w15:val="{F18E058F-6C99-4C4A-9E04-2241F016A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paragraph" w:styleId="ListBullet">
    <w:name w:val="List Bullet"/>
    <w:basedOn w:val="Normal"/>
    <w:uiPriority w:val="8"/>
    <w:qFormat/>
    <w:rsid w:val="00CA4D10"/>
    <w:pPr>
      <w:numPr>
        <w:numId w:val="1"/>
      </w:numPr>
      <w:spacing w:after="120" w:line="240" w:lineRule="atLeast"/>
    </w:pPr>
    <w:rPr>
      <w:rFonts w:asciiTheme="minorHAnsi" w:eastAsiaTheme="minorHAnsi" w:hAnsiTheme="minorHAnsi" w:cstheme="minorBidi"/>
      <w:kern w:val="18"/>
      <w:sz w:val="18"/>
      <w:szCs w:val="18"/>
      <w:lang w:eastAsia="en-US"/>
    </w:rPr>
  </w:style>
  <w:style w:type="paragraph" w:styleId="ListBullet2">
    <w:name w:val="List Bullet 2"/>
    <w:basedOn w:val="Normal"/>
    <w:uiPriority w:val="9"/>
    <w:qFormat/>
    <w:rsid w:val="00CA4D10"/>
    <w:pPr>
      <w:numPr>
        <w:ilvl w:val="1"/>
        <w:numId w:val="1"/>
      </w:numPr>
      <w:spacing w:after="120" w:line="240" w:lineRule="atLeast"/>
    </w:pPr>
    <w:rPr>
      <w:rFonts w:asciiTheme="minorHAnsi" w:eastAsiaTheme="minorHAnsi" w:hAnsiTheme="minorHAnsi" w:cstheme="minorBidi"/>
      <w:kern w:val="18"/>
      <w:sz w:val="18"/>
      <w:szCs w:val="18"/>
      <w:lang w:eastAsia="en-US"/>
    </w:rPr>
  </w:style>
  <w:style w:type="paragraph" w:styleId="ListBullet3">
    <w:name w:val="List Bullet 3"/>
    <w:basedOn w:val="Normal"/>
    <w:uiPriority w:val="10"/>
    <w:qFormat/>
    <w:rsid w:val="00CA4D10"/>
    <w:pPr>
      <w:numPr>
        <w:ilvl w:val="2"/>
        <w:numId w:val="1"/>
      </w:numPr>
      <w:spacing w:after="120" w:line="240" w:lineRule="atLeast"/>
    </w:pPr>
    <w:rPr>
      <w:rFonts w:asciiTheme="minorHAnsi" w:eastAsiaTheme="minorHAnsi" w:hAnsiTheme="minorHAnsi" w:cstheme="minorBidi"/>
      <w:kern w:val="18"/>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altrac.co.z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keting@valtrac.co.z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edia.ngage.co.za" TargetMode="External"/><Relationship Id="rId5" Type="http://schemas.openxmlformats.org/officeDocument/2006/relationships/numbering" Target="numbering.xml"/><Relationship Id="rId15" Type="http://schemas.openxmlformats.org/officeDocument/2006/relationships/hyperlink" Target="http://www.ngage.co.z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chel@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0EED36-419A-4EE2-A50C-C9A895044AFF}">
  <ds:schemaRefs>
    <ds:schemaRef ds:uri="http://schemas.openxmlformats.org/officeDocument/2006/bibliography"/>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5925</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Gerhard Hope</cp:lastModifiedBy>
  <cp:revision>5</cp:revision>
  <cp:lastPrinted>2022-11-14T12:47:00Z</cp:lastPrinted>
  <dcterms:created xsi:type="dcterms:W3CDTF">2022-11-16T06:51:00Z</dcterms:created>
  <dcterms:modified xsi:type="dcterms:W3CDTF">2022-11-2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